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870F4" w14:textId="77777777" w:rsidR="00E234F0" w:rsidRPr="0042384D" w:rsidRDefault="00E234F0" w:rsidP="001C13B2">
      <w:pPr>
        <w:pStyle w:val="a3"/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42384D">
        <w:rPr>
          <w:rFonts w:cstheme="minorHAnsi"/>
          <w:b/>
          <w:bCs/>
          <w:sz w:val="24"/>
          <w:szCs w:val="24"/>
          <w:lang w:val="en-US"/>
        </w:rPr>
        <w:t>PLACES IN THE HOSPITAL</w:t>
      </w:r>
    </w:p>
    <w:p w14:paraId="3B920EA4" w14:textId="77777777" w:rsidR="00E234F0" w:rsidRPr="001C13B2" w:rsidRDefault="00E234F0" w:rsidP="001C13B2">
      <w:pPr>
        <w:pStyle w:val="a3"/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Where would you find the following?</w:t>
      </w:r>
    </w:p>
    <w:p w14:paraId="6D4886C9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Seriously ill people receiving specialist nursing     I----------------    C---------------</w:t>
      </w:r>
    </w:p>
    <w:p w14:paraId="1267CBBA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People that have recently died             M---------------------</w:t>
      </w:r>
    </w:p>
    <w:p w14:paraId="32FF580B" w14:textId="6855740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People who have had a heart attack    C-----------------   C---------------   U----------</w:t>
      </w:r>
    </w:p>
    <w:p w14:paraId="08E15DB0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Women having babies        L-----------------   W---------------</w:t>
      </w:r>
    </w:p>
    <w:p w14:paraId="48D3EB8C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Medical files         M-----------------   R-----------------</w:t>
      </w:r>
    </w:p>
    <w:p w14:paraId="0500460F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Staff and visitors eating           C----------------------</w:t>
      </w:r>
    </w:p>
    <w:p w14:paraId="768C6C03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Someone having an operation     O--------------------     T-----------------------</w:t>
      </w:r>
    </w:p>
    <w:p w14:paraId="0418A2A2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Stored blood       B-----------------   B----------------</w:t>
      </w:r>
    </w:p>
    <w:p w14:paraId="4023D7ED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Patients who have just finished undergoing surgery    R------------------   A--------</w:t>
      </w:r>
    </w:p>
    <w:p w14:paraId="3A1F65FB" w14:textId="77777777" w:rsidR="00E234F0" w:rsidRPr="001C13B2" w:rsidRDefault="00E234F0" w:rsidP="001C13B2">
      <w:pPr>
        <w:pStyle w:val="a3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1C13B2">
        <w:rPr>
          <w:rFonts w:cstheme="minorHAnsi"/>
          <w:sz w:val="24"/>
          <w:szCs w:val="24"/>
          <w:lang w:val="en-US"/>
        </w:rPr>
        <w:t>Patients being moved between floors         L----------------</w:t>
      </w:r>
    </w:p>
    <w:p w14:paraId="61982194" w14:textId="77777777" w:rsidR="00E234F0" w:rsidRPr="001C13B2" w:rsidRDefault="00E234F0" w:rsidP="001C13B2">
      <w:pPr>
        <w:pStyle w:val="a3"/>
        <w:spacing w:after="160" w:line="360" w:lineRule="auto"/>
        <w:rPr>
          <w:rFonts w:cstheme="minorHAnsi"/>
          <w:sz w:val="24"/>
          <w:szCs w:val="24"/>
          <w:lang w:val="en-US"/>
        </w:rPr>
      </w:pPr>
    </w:p>
    <w:p w14:paraId="081D6490" w14:textId="77777777" w:rsidR="001A3D2E" w:rsidRPr="00E234F0" w:rsidRDefault="001A3D2E" w:rsidP="001C13B2">
      <w:pPr>
        <w:spacing w:line="360" w:lineRule="auto"/>
        <w:rPr>
          <w:lang w:val="en-US"/>
        </w:rPr>
      </w:pPr>
    </w:p>
    <w:sectPr w:rsidR="001A3D2E" w:rsidRPr="00E234F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D43E2D"/>
    <w:multiLevelType w:val="hybridMultilevel"/>
    <w:tmpl w:val="F40C16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2822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MwNLE0sjA2MbFQ0lEKTi0uzszPAykwrAUAMD2FEiwAAAA="/>
  </w:docVars>
  <w:rsids>
    <w:rsidRoot w:val="00E234F0"/>
    <w:rsid w:val="001A3D2E"/>
    <w:rsid w:val="001C13B2"/>
    <w:rsid w:val="0042384D"/>
    <w:rsid w:val="00600C98"/>
    <w:rsid w:val="009E32BD"/>
    <w:rsid w:val="00E23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21A548"/>
  <w15:chartTrackingRefBased/>
  <w15:docId w15:val="{7C6E51CC-154F-4C93-A2D5-DBF1F00C5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234F0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Char">
    <w:name w:val="Κεφαλίδα Char"/>
    <w:basedOn w:val="a0"/>
    <w:link w:val="a3"/>
    <w:uiPriority w:val="99"/>
    <w:semiHidden/>
    <w:qFormat/>
    <w:rsid w:val="00E234F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1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02-28T08:20:00Z</dcterms:created>
  <dcterms:modified xsi:type="dcterms:W3CDTF">2023-02-28T08:20:00Z</dcterms:modified>
</cp:coreProperties>
</file>